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hitrt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M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045, 0.0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(-0.061, 0.0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66, 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(-0.054, 0.057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3:00Z</dcterms:created>
  <dcterms:modified xsi:type="dcterms:W3CDTF">2023-10-3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